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F20A6" w14:textId="656E6844" w:rsidR="00F20C5F" w:rsidRPr="004D03D0" w:rsidRDefault="009A59B6" w:rsidP="00F20C5F">
      <w:pPr>
        <w:pStyle w:val="Title"/>
        <w:spacing w:before="0"/>
        <w:rPr>
          <w:rFonts w:cstheme="majorHAnsi"/>
          <w:sz w:val="28"/>
          <w:szCs w:val="28"/>
        </w:rPr>
      </w:pPr>
      <w:r w:rsidRPr="004D03D0">
        <w:rPr>
          <w:rFonts w:cstheme="majorHAnsi"/>
          <w:sz w:val="28"/>
          <w:szCs w:val="28"/>
        </w:rPr>
        <w:t xml:space="preserve">PROJECT: </w:t>
      </w:r>
      <w:r w:rsidR="00F20C5F" w:rsidRPr="004D03D0">
        <w:rPr>
          <w:rFonts w:cstheme="majorHAnsi"/>
          <w:sz w:val="28"/>
          <w:szCs w:val="28"/>
        </w:rPr>
        <w:t>Introduction to Machine Learning</w:t>
      </w:r>
    </w:p>
    <w:p w14:paraId="2D1D79A3" w14:textId="77777777" w:rsidR="00F20C5F" w:rsidRDefault="00F20C5F" w:rsidP="00F20C5F">
      <w:pPr>
        <w:pStyle w:val="Author"/>
      </w:pPr>
      <w:r>
        <w:t>Rauzan Sumara</w:t>
      </w:r>
    </w:p>
    <w:p w14:paraId="576B940C" w14:textId="76D5FED7" w:rsidR="00AC47A6" w:rsidRPr="00F20C5F" w:rsidRDefault="00F20C5F" w:rsidP="00F20C5F">
      <w:pPr>
        <w:pStyle w:val="Date"/>
      </w:pPr>
      <w:r>
        <w:t>10/9/2021</w:t>
      </w:r>
    </w:p>
    <w:p w14:paraId="2715D8F5" w14:textId="32E7E50D" w:rsidR="00C22225" w:rsidRPr="00272972" w:rsidRDefault="00C22225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Project should be carried out in</w:t>
      </w:r>
      <w:r w:rsidR="000A3DBF" w:rsidRPr="00272972">
        <w:rPr>
          <w:rFonts w:cstheme="minorHAnsi"/>
          <w:sz w:val="24"/>
          <w:szCs w:val="24"/>
          <w:lang w:val="en-US"/>
        </w:rPr>
        <w:t xml:space="preserve"> a</w:t>
      </w:r>
      <w:r w:rsidRPr="00272972">
        <w:rPr>
          <w:rFonts w:cstheme="minorHAnsi"/>
          <w:sz w:val="24"/>
          <w:szCs w:val="24"/>
          <w:lang w:val="en-US"/>
        </w:rPr>
        <w:t xml:space="preserve"> </w:t>
      </w:r>
      <w:r w:rsidR="00AA66DB" w:rsidRPr="00272972">
        <w:rPr>
          <w:rFonts w:cstheme="minorHAnsi"/>
          <w:sz w:val="24"/>
          <w:szCs w:val="24"/>
          <w:lang w:val="en-US"/>
        </w:rPr>
        <w:t>group</w:t>
      </w:r>
      <w:r w:rsidRPr="00272972">
        <w:rPr>
          <w:rFonts w:cstheme="minorHAnsi"/>
          <w:sz w:val="24"/>
          <w:szCs w:val="24"/>
          <w:lang w:val="en-US"/>
        </w:rPr>
        <w:t xml:space="preserve"> (1-2 students)</w:t>
      </w:r>
    </w:p>
    <w:p w14:paraId="20CF95EB" w14:textId="1090C7B6" w:rsidR="00256740" w:rsidRPr="00272972" w:rsidRDefault="001C027D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Choose a dataset </w:t>
      </w:r>
      <w:r w:rsidR="00B56F0C" w:rsidRPr="00272972">
        <w:rPr>
          <w:rFonts w:cstheme="minorHAnsi"/>
          <w:sz w:val="24"/>
          <w:szCs w:val="24"/>
          <w:lang w:val="en-US"/>
        </w:rPr>
        <w:t xml:space="preserve">suitable </w:t>
      </w:r>
      <w:r w:rsidRPr="00272972">
        <w:rPr>
          <w:rFonts w:cstheme="minorHAnsi"/>
          <w:sz w:val="24"/>
          <w:szCs w:val="24"/>
          <w:lang w:val="en-US"/>
        </w:rPr>
        <w:t xml:space="preserve">for </w:t>
      </w:r>
      <w:r w:rsidR="00023861" w:rsidRPr="00272972">
        <w:rPr>
          <w:rFonts w:cstheme="minorHAnsi"/>
          <w:sz w:val="24"/>
          <w:szCs w:val="24"/>
          <w:lang w:val="en-US"/>
        </w:rPr>
        <w:t>you</w:t>
      </w:r>
      <w:r w:rsidR="00AC47A6" w:rsidRPr="00272972">
        <w:rPr>
          <w:rFonts w:cstheme="minorHAnsi"/>
          <w:sz w:val="24"/>
          <w:szCs w:val="24"/>
          <w:lang w:val="en-US"/>
        </w:rPr>
        <w:t xml:space="preserve"> based on </w:t>
      </w:r>
      <w:r w:rsidR="00A952A8" w:rsidRPr="00272972">
        <w:rPr>
          <w:rFonts w:cstheme="minorHAnsi"/>
          <w:sz w:val="24"/>
          <w:szCs w:val="24"/>
          <w:lang w:val="en-US"/>
        </w:rPr>
        <w:t>the "UCI</w:t>
      </w:r>
      <w:r w:rsidRPr="00272972">
        <w:rPr>
          <w:rFonts w:cstheme="minorHAnsi"/>
          <w:sz w:val="24"/>
          <w:szCs w:val="24"/>
          <w:lang w:val="en-US"/>
        </w:rPr>
        <w:t xml:space="preserve"> machine learning" repository</w:t>
      </w:r>
      <w:r w:rsidR="00DB0F32" w:rsidRPr="00272972">
        <w:rPr>
          <w:rFonts w:cstheme="minorHAnsi"/>
          <w:sz w:val="24"/>
          <w:szCs w:val="24"/>
          <w:lang w:val="en-US"/>
        </w:rPr>
        <w:t xml:space="preserve">: </w:t>
      </w:r>
      <w:hyperlink r:id="rId8" w:history="1">
        <w:r w:rsidR="00DB0F32" w:rsidRPr="00272972">
          <w:rPr>
            <w:rStyle w:val="Hyperlink"/>
            <w:rFonts w:cstheme="minorHAnsi"/>
            <w:sz w:val="24"/>
            <w:szCs w:val="24"/>
            <w:lang w:val="en-US"/>
          </w:rPr>
          <w:t>https://archive.ics.uci.edu/ml/datasets.php</w:t>
        </w:r>
      </w:hyperlink>
    </w:p>
    <w:p w14:paraId="56B72698" w14:textId="3BE3D418" w:rsidR="001223D3" w:rsidRPr="00272972" w:rsidRDefault="00AC47A6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selected dataset should have </w:t>
      </w:r>
      <w:r w:rsidRPr="00272972">
        <w:rPr>
          <w:rFonts w:cstheme="minorHAnsi"/>
          <w:b/>
          <w:bCs/>
          <w:sz w:val="24"/>
          <w:szCs w:val="24"/>
          <w:lang w:val="en-US"/>
        </w:rPr>
        <w:t>at least 1000 observations</w:t>
      </w:r>
      <w:r w:rsidRPr="00272972">
        <w:rPr>
          <w:rFonts w:cstheme="minorHAnsi"/>
          <w:sz w:val="24"/>
          <w:szCs w:val="24"/>
          <w:lang w:val="en-US"/>
        </w:rPr>
        <w:t xml:space="preserve"> and </w:t>
      </w:r>
      <w:r w:rsidRPr="00272972">
        <w:rPr>
          <w:rFonts w:cstheme="minorHAnsi"/>
          <w:b/>
          <w:bCs/>
          <w:sz w:val="24"/>
          <w:szCs w:val="24"/>
          <w:lang w:val="en-US"/>
        </w:rPr>
        <w:t xml:space="preserve">at least </w:t>
      </w:r>
      <w:r w:rsidR="001F5BF8" w:rsidRPr="00272972">
        <w:rPr>
          <w:rFonts w:cstheme="minorHAnsi"/>
          <w:b/>
          <w:bCs/>
          <w:sz w:val="24"/>
          <w:szCs w:val="24"/>
          <w:lang w:val="en-US"/>
        </w:rPr>
        <w:t>5</w:t>
      </w:r>
      <w:r w:rsidRPr="00272972">
        <w:rPr>
          <w:rFonts w:cstheme="minorHAnsi"/>
          <w:b/>
          <w:bCs/>
          <w:sz w:val="24"/>
          <w:szCs w:val="24"/>
          <w:lang w:val="en-US"/>
        </w:rPr>
        <w:t xml:space="preserve"> attributes</w:t>
      </w:r>
      <w:r w:rsidRPr="00272972">
        <w:rPr>
          <w:rFonts w:cstheme="minorHAnsi"/>
          <w:sz w:val="24"/>
          <w:szCs w:val="24"/>
          <w:lang w:val="en-US"/>
        </w:rPr>
        <w:t>.</w:t>
      </w:r>
    </w:p>
    <w:p w14:paraId="1116938A" w14:textId="162AE0A6" w:rsidR="0013229F" w:rsidRPr="00272972" w:rsidRDefault="00A607CF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Things to do in the project</w:t>
      </w:r>
      <w:r w:rsidR="0013229F" w:rsidRPr="00272972">
        <w:rPr>
          <w:rFonts w:cstheme="minorHAnsi"/>
          <w:sz w:val="24"/>
          <w:szCs w:val="24"/>
          <w:lang w:val="en-US"/>
        </w:rPr>
        <w:t>:</w:t>
      </w:r>
    </w:p>
    <w:p w14:paraId="1DA824DC" w14:textId="02A2C134" w:rsidR="009E4973" w:rsidRPr="00272972" w:rsidRDefault="009E4973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Description of the dataset</w:t>
      </w:r>
      <w:r w:rsidR="00E24593" w:rsidRPr="00272972">
        <w:rPr>
          <w:rFonts w:cstheme="minorHAnsi"/>
          <w:sz w:val="24"/>
          <w:szCs w:val="24"/>
          <w:lang w:val="en-US"/>
        </w:rPr>
        <w:t xml:space="preserve"> and your goal</w:t>
      </w:r>
      <w:r w:rsidR="004109B7" w:rsidRPr="00272972">
        <w:rPr>
          <w:rFonts w:cstheme="minorHAnsi"/>
          <w:sz w:val="24"/>
          <w:szCs w:val="24"/>
          <w:lang w:val="en-US"/>
        </w:rPr>
        <w:t>/objective</w:t>
      </w:r>
    </w:p>
    <w:p w14:paraId="7B1611F6" w14:textId="1EA4C302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Look at big picture</w:t>
      </w:r>
      <w:r w:rsidR="00B056CB" w:rsidRPr="00272972">
        <w:rPr>
          <w:rFonts w:cstheme="minorHAnsi"/>
          <w:sz w:val="24"/>
          <w:szCs w:val="24"/>
          <w:lang w:val="en-US"/>
        </w:rPr>
        <w:t xml:space="preserve"> of dataset</w:t>
      </w:r>
      <w:r w:rsidR="00C170C7" w:rsidRPr="00272972">
        <w:rPr>
          <w:rFonts w:cstheme="minorHAnsi"/>
          <w:sz w:val="24"/>
          <w:szCs w:val="24"/>
          <w:lang w:val="en-US"/>
        </w:rPr>
        <w:t xml:space="preserve">, </w:t>
      </w:r>
      <w:r w:rsidR="00030BA1" w:rsidRPr="00272972">
        <w:rPr>
          <w:rFonts w:cstheme="minorHAnsi"/>
          <w:sz w:val="24"/>
          <w:szCs w:val="24"/>
          <w:lang w:val="en-US"/>
        </w:rPr>
        <w:t xml:space="preserve">descriptive statistics </w:t>
      </w:r>
      <w:r w:rsidR="00C170C7" w:rsidRPr="00272972">
        <w:rPr>
          <w:rFonts w:cstheme="minorHAnsi"/>
          <w:sz w:val="24"/>
          <w:szCs w:val="24"/>
          <w:lang w:val="en-US"/>
        </w:rPr>
        <w:t>and visualize the data</w:t>
      </w:r>
      <w:r w:rsidR="00D76E3F">
        <w:rPr>
          <w:rFonts w:cstheme="minorHAnsi"/>
          <w:sz w:val="24"/>
          <w:szCs w:val="24"/>
          <w:lang w:val="en-US"/>
        </w:rPr>
        <w:t xml:space="preserve"> </w:t>
      </w:r>
      <w:r w:rsidR="00B056CB" w:rsidRPr="00272972">
        <w:rPr>
          <w:rFonts w:cstheme="minorHAnsi"/>
          <w:sz w:val="24"/>
          <w:szCs w:val="24"/>
          <w:lang w:val="en-US"/>
        </w:rPr>
        <w:t>(</w:t>
      </w:r>
      <w:r w:rsidR="00C170C7" w:rsidRPr="00272972">
        <w:rPr>
          <w:rFonts w:cstheme="minorHAnsi"/>
          <w:sz w:val="24"/>
          <w:szCs w:val="24"/>
          <w:lang w:val="en-US"/>
        </w:rPr>
        <w:t>data exploratory analysis</w:t>
      </w:r>
      <w:r w:rsidR="00B056CB" w:rsidRPr="00272972">
        <w:rPr>
          <w:rFonts w:cstheme="minorHAnsi"/>
          <w:sz w:val="24"/>
          <w:szCs w:val="24"/>
          <w:lang w:val="en-US"/>
        </w:rPr>
        <w:t>)</w:t>
      </w:r>
    </w:p>
    <w:p w14:paraId="18BBF5E4" w14:textId="77777777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Prepare the data for machine learning project</w:t>
      </w:r>
    </w:p>
    <w:p w14:paraId="7DD4F87A" w14:textId="4623D09B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Select and train the model</w:t>
      </w:r>
      <w:r w:rsidR="00F67F24" w:rsidRPr="00272972">
        <w:rPr>
          <w:rFonts w:cstheme="minorHAnsi"/>
          <w:sz w:val="24"/>
          <w:szCs w:val="24"/>
          <w:lang w:val="en-US"/>
        </w:rPr>
        <w:t xml:space="preserve"> (you </w:t>
      </w:r>
      <w:r w:rsidR="00656096" w:rsidRPr="00272972">
        <w:rPr>
          <w:rFonts w:cstheme="minorHAnsi"/>
          <w:sz w:val="24"/>
          <w:szCs w:val="24"/>
          <w:lang w:val="en-US"/>
        </w:rPr>
        <w:t xml:space="preserve">can take into account </w:t>
      </w:r>
      <w:r w:rsidR="00F67F24" w:rsidRPr="00272972">
        <w:rPr>
          <w:rFonts w:cstheme="minorHAnsi"/>
          <w:sz w:val="24"/>
          <w:szCs w:val="24"/>
          <w:lang w:val="en-US"/>
        </w:rPr>
        <w:t>one machine learning algorithm or more)</w:t>
      </w:r>
    </w:p>
    <w:p w14:paraId="7F1884EA" w14:textId="7A8900B2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Evaluate the model</w:t>
      </w:r>
      <w:r w:rsidR="00FA2ECC" w:rsidRPr="00272972">
        <w:rPr>
          <w:rFonts w:cstheme="minorHAnsi"/>
          <w:sz w:val="24"/>
          <w:szCs w:val="24"/>
          <w:lang w:val="en-US"/>
        </w:rPr>
        <w:t xml:space="preserve"> (i.e. check the following measures of classification: accuracy, sensitivity, specificity, F1, etc)</w:t>
      </w:r>
    </w:p>
    <w:p w14:paraId="23438C12" w14:textId="65C83F6D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Conclusion</w:t>
      </w:r>
    </w:p>
    <w:p w14:paraId="2367B06A" w14:textId="0FB214D4" w:rsidR="00AA2F28" w:rsidRPr="00272972" w:rsidRDefault="00AA2F28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project can be delivered as the </w:t>
      </w:r>
      <w:r w:rsidRPr="00272972">
        <w:rPr>
          <w:rFonts w:cstheme="minorHAnsi"/>
          <w:b/>
          <w:bCs/>
          <w:sz w:val="24"/>
          <w:szCs w:val="24"/>
          <w:lang w:val="en-US"/>
        </w:rPr>
        <w:t>Jupyter Notebook</w:t>
      </w:r>
      <w:r w:rsidRPr="00272972">
        <w:rPr>
          <w:rFonts w:cstheme="minorHAnsi"/>
          <w:sz w:val="24"/>
          <w:szCs w:val="24"/>
          <w:lang w:val="en-US"/>
        </w:rPr>
        <w:t xml:space="preserve"> </w:t>
      </w:r>
      <w:r w:rsidR="009A1B9E" w:rsidRPr="00272972">
        <w:rPr>
          <w:rFonts w:cstheme="minorHAnsi"/>
          <w:sz w:val="24"/>
          <w:szCs w:val="24"/>
          <w:lang w:val="en-US"/>
        </w:rPr>
        <w:t>(.</w:t>
      </w:r>
      <w:r w:rsidR="009A1B9E"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ipynb</w:t>
      </w:r>
      <w:r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), R Markdown (.Rmd)</w:t>
      </w:r>
      <w:r w:rsidR="00B215D4" w:rsidRPr="00272972">
        <w:rPr>
          <w:rFonts w:cstheme="minorHAnsi"/>
          <w:color w:val="202124"/>
          <w:sz w:val="24"/>
          <w:szCs w:val="24"/>
          <w:shd w:val="clear" w:color="auto" w:fill="FFFFFF"/>
        </w:rPr>
        <w:t xml:space="preserve">, or </w:t>
      </w:r>
      <w:r w:rsidR="00B215D4"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Word file (.docx</w:t>
      </w:r>
      <w:r w:rsidR="0039513B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/.pdf</w:t>
      </w:r>
      <w:r w:rsidR="00B215D4"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)</w:t>
      </w:r>
      <w:r w:rsidR="00B215D4" w:rsidRPr="00272972">
        <w:rPr>
          <w:rFonts w:cstheme="minorHAnsi"/>
          <w:color w:val="202124"/>
          <w:sz w:val="24"/>
          <w:szCs w:val="24"/>
          <w:shd w:val="clear" w:color="auto" w:fill="FFFFFF"/>
        </w:rPr>
        <w:t xml:space="preserve"> in case you are not using Python or R programming</w:t>
      </w:r>
      <w:r w:rsidR="008543A9" w:rsidRPr="00272972">
        <w:rPr>
          <w:rFonts w:cstheme="minorHAnsi"/>
          <w:color w:val="202124"/>
          <w:sz w:val="24"/>
          <w:szCs w:val="24"/>
          <w:shd w:val="clear" w:color="auto" w:fill="FFFFFF"/>
        </w:rPr>
        <w:t>.</w:t>
      </w:r>
    </w:p>
    <w:p w14:paraId="7D6A57D7" w14:textId="0FB1C854" w:rsidR="00A22D15" w:rsidRPr="00272972" w:rsidRDefault="00A22D15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Please pay an attention to the quality of your presentation. Your steps should be clearly explained, along with a description of the data used in the project, with the methods used, and the results of the analysis along with the conclusions.</w:t>
      </w:r>
    </w:p>
    <w:p w14:paraId="7A96D223" w14:textId="5C2BB163" w:rsidR="00D607C7" w:rsidRPr="00272972" w:rsidRDefault="0043256B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projects should be delivered after presentation via email: </w:t>
      </w:r>
      <w:r w:rsidR="007E2025" w:rsidRPr="00272972">
        <w:rPr>
          <w:rFonts w:cstheme="minorHAnsi"/>
          <w:b/>
          <w:bCs/>
          <w:sz w:val="24"/>
          <w:szCs w:val="24"/>
        </w:rPr>
        <w:t>rauzan.sumara.dokt@pw.edu.pl</w:t>
      </w:r>
      <w:r w:rsidRPr="00272972">
        <w:rPr>
          <w:rFonts w:cstheme="minorHAnsi"/>
          <w:sz w:val="24"/>
          <w:szCs w:val="24"/>
          <w:lang w:val="en-US"/>
        </w:rPr>
        <w:t xml:space="preserve"> with the email title </w:t>
      </w:r>
      <w:r w:rsidRPr="00272972">
        <w:rPr>
          <w:rFonts w:cstheme="minorHAnsi"/>
          <w:b/>
          <w:sz w:val="24"/>
          <w:szCs w:val="24"/>
          <w:lang w:val="en-US"/>
        </w:rPr>
        <w:t>IML Lab Project 2021</w:t>
      </w:r>
      <w:r w:rsidR="00B737A5">
        <w:rPr>
          <w:rFonts w:cstheme="minorHAnsi"/>
          <w:b/>
          <w:sz w:val="24"/>
          <w:szCs w:val="24"/>
          <w:lang w:val="en-US"/>
        </w:rPr>
        <w:t>.</w:t>
      </w:r>
    </w:p>
    <w:sectPr w:rsidR="00D607C7" w:rsidRPr="00272972" w:rsidSect="004B21B2">
      <w:pgSz w:w="11906" w:h="16838"/>
      <w:pgMar w:top="360" w:right="1411" w:bottom="389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A0228"/>
    <w:multiLevelType w:val="hybridMultilevel"/>
    <w:tmpl w:val="315636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F3B3F"/>
    <w:multiLevelType w:val="hybridMultilevel"/>
    <w:tmpl w:val="4DCCEC92"/>
    <w:lvl w:ilvl="0" w:tplc="DEB43A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c3tzQ3NzGxsDRV0lEKTi0uzszPAykwqgUAy1x4dywAAAA="/>
  </w:docVars>
  <w:rsids>
    <w:rsidRoot w:val="00442257"/>
    <w:rsid w:val="00023861"/>
    <w:rsid w:val="00030BA1"/>
    <w:rsid w:val="00051031"/>
    <w:rsid w:val="000A3DBF"/>
    <w:rsid w:val="000C4462"/>
    <w:rsid w:val="00104868"/>
    <w:rsid w:val="00106A6E"/>
    <w:rsid w:val="00117977"/>
    <w:rsid w:val="001223D3"/>
    <w:rsid w:val="0013229F"/>
    <w:rsid w:val="001407F0"/>
    <w:rsid w:val="001C027D"/>
    <w:rsid w:val="001D35FC"/>
    <w:rsid w:val="001F5BF8"/>
    <w:rsid w:val="00212376"/>
    <w:rsid w:val="00213ACB"/>
    <w:rsid w:val="00231D07"/>
    <w:rsid w:val="00256740"/>
    <w:rsid w:val="00272972"/>
    <w:rsid w:val="002745FB"/>
    <w:rsid w:val="00287DEB"/>
    <w:rsid w:val="002965A2"/>
    <w:rsid w:val="002B0406"/>
    <w:rsid w:val="002B3AA0"/>
    <w:rsid w:val="002C0C3F"/>
    <w:rsid w:val="002E6F4B"/>
    <w:rsid w:val="00360E66"/>
    <w:rsid w:val="00372029"/>
    <w:rsid w:val="0039513B"/>
    <w:rsid w:val="003C4808"/>
    <w:rsid w:val="004109B7"/>
    <w:rsid w:val="00410F38"/>
    <w:rsid w:val="004159A9"/>
    <w:rsid w:val="0043256B"/>
    <w:rsid w:val="00442257"/>
    <w:rsid w:val="004605B7"/>
    <w:rsid w:val="004832AB"/>
    <w:rsid w:val="00491D3E"/>
    <w:rsid w:val="004A73E9"/>
    <w:rsid w:val="004B094F"/>
    <w:rsid w:val="004B21B2"/>
    <w:rsid w:val="004C0F7C"/>
    <w:rsid w:val="004D03D0"/>
    <w:rsid w:val="004D09A3"/>
    <w:rsid w:val="005E0828"/>
    <w:rsid w:val="006039B1"/>
    <w:rsid w:val="0060418E"/>
    <w:rsid w:val="00656096"/>
    <w:rsid w:val="006627A2"/>
    <w:rsid w:val="00696548"/>
    <w:rsid w:val="00727E86"/>
    <w:rsid w:val="00784056"/>
    <w:rsid w:val="007C7359"/>
    <w:rsid w:val="007E2025"/>
    <w:rsid w:val="007E5F7D"/>
    <w:rsid w:val="008244F0"/>
    <w:rsid w:val="008306F1"/>
    <w:rsid w:val="00846257"/>
    <w:rsid w:val="008543A9"/>
    <w:rsid w:val="008963FB"/>
    <w:rsid w:val="008F46C4"/>
    <w:rsid w:val="00911A0E"/>
    <w:rsid w:val="00911FBB"/>
    <w:rsid w:val="009567ED"/>
    <w:rsid w:val="00993C0A"/>
    <w:rsid w:val="009A1B9E"/>
    <w:rsid w:val="009A59B6"/>
    <w:rsid w:val="009D141B"/>
    <w:rsid w:val="009E4973"/>
    <w:rsid w:val="00A22D15"/>
    <w:rsid w:val="00A607CF"/>
    <w:rsid w:val="00A84BFC"/>
    <w:rsid w:val="00A952A8"/>
    <w:rsid w:val="00AA2F28"/>
    <w:rsid w:val="00AA66DB"/>
    <w:rsid w:val="00AC47A6"/>
    <w:rsid w:val="00AE5A22"/>
    <w:rsid w:val="00B014DD"/>
    <w:rsid w:val="00B056CB"/>
    <w:rsid w:val="00B215D4"/>
    <w:rsid w:val="00B44BFF"/>
    <w:rsid w:val="00B56F0C"/>
    <w:rsid w:val="00B737A5"/>
    <w:rsid w:val="00B83F65"/>
    <w:rsid w:val="00C170C7"/>
    <w:rsid w:val="00C22225"/>
    <w:rsid w:val="00C30A92"/>
    <w:rsid w:val="00C3432A"/>
    <w:rsid w:val="00C52F04"/>
    <w:rsid w:val="00C57F43"/>
    <w:rsid w:val="00C70E89"/>
    <w:rsid w:val="00C87BC8"/>
    <w:rsid w:val="00C96F3C"/>
    <w:rsid w:val="00D0544A"/>
    <w:rsid w:val="00D5236F"/>
    <w:rsid w:val="00D607C7"/>
    <w:rsid w:val="00D76E3F"/>
    <w:rsid w:val="00DA2FC8"/>
    <w:rsid w:val="00DB009E"/>
    <w:rsid w:val="00DB0F32"/>
    <w:rsid w:val="00DE03E7"/>
    <w:rsid w:val="00E13742"/>
    <w:rsid w:val="00E24593"/>
    <w:rsid w:val="00E75C0C"/>
    <w:rsid w:val="00E85718"/>
    <w:rsid w:val="00ED0752"/>
    <w:rsid w:val="00EE37B8"/>
    <w:rsid w:val="00EF71DF"/>
    <w:rsid w:val="00F20C5F"/>
    <w:rsid w:val="00F23189"/>
    <w:rsid w:val="00F67F24"/>
    <w:rsid w:val="00F70C0D"/>
    <w:rsid w:val="00FA2ECC"/>
    <w:rsid w:val="00FD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08B1D"/>
  <w15:docId w15:val="{BF3E893B-F1F0-4AB3-AFC5-44A1DDEC4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2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07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0F7C"/>
    <w:rPr>
      <w:color w:val="954F72" w:themeColor="followedHyperlink"/>
      <w:u w:val="single"/>
    </w:rPr>
  </w:style>
  <w:style w:type="paragraph" w:styleId="Title">
    <w:name w:val="Title"/>
    <w:basedOn w:val="Normal"/>
    <w:next w:val="BodyText"/>
    <w:link w:val="TitleChar"/>
    <w:qFormat/>
    <w:rsid w:val="00F20C5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F20C5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20C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0C5F"/>
  </w:style>
  <w:style w:type="paragraph" w:customStyle="1" w:styleId="Author">
    <w:name w:val="Author"/>
    <w:next w:val="BodyText"/>
    <w:qFormat/>
    <w:rsid w:val="00F20C5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F20C5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F20C5F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B0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4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4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547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08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205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455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44772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6289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6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.ph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828AEA6CA6684490EEE99DB6D1ED2F" ma:contentTypeVersion="4" ma:contentTypeDescription="Utwórz nowy dokument." ma:contentTypeScope="" ma:versionID="cfb06989d3e565c55e0efe68d4588116">
  <xsd:schema xmlns:xsd="http://www.w3.org/2001/XMLSchema" xmlns:xs="http://www.w3.org/2001/XMLSchema" xmlns:p="http://schemas.microsoft.com/office/2006/metadata/properties" xmlns:ns2="e2a89453-0a49-4e14-87a9-2027af9d4e4e" targetNamespace="http://schemas.microsoft.com/office/2006/metadata/properties" ma:root="true" ma:fieldsID="9e020f02121a98a7862e65ac20d46a94" ns2:_="">
    <xsd:import namespace="e2a89453-0a49-4e14-87a9-2027af9d4e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89453-0a49-4e14-87a9-2027af9d4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E4DF72-7DDD-471B-AD2E-EA305761224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4A04CF-C3BC-4588-B49A-3B0B5472E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89453-0a49-4e14-87a9-2027af9d4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DC35A1-F441-4A36-B4CB-D89B15E2BD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GW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Ząbkowski</dc:creator>
  <cp:keywords/>
  <dc:description/>
  <cp:lastModifiedBy>Rauzan Sumara</cp:lastModifiedBy>
  <cp:revision>115</cp:revision>
  <dcterms:created xsi:type="dcterms:W3CDTF">2015-12-05T10:25:00Z</dcterms:created>
  <dcterms:modified xsi:type="dcterms:W3CDTF">2021-10-1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828AEA6CA6684490EEE99DB6D1ED2F</vt:lpwstr>
  </property>
</Properties>
</file>